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65D430" w14:textId="77777777" w:rsidR="0032664B" w:rsidRDefault="0032664B" w:rsidP="0032664B">
      <w:pPr>
        <w:spacing w:before="100" w:beforeAutospacing="1" w:after="100" w:afterAutospacing="1"/>
        <w:jc w:val="center"/>
        <w:outlineLvl w:val="1"/>
        <w:rPr>
          <w:b/>
          <w:bCs/>
          <w:color w:val="0000FF"/>
        </w:rPr>
      </w:pPr>
      <w:r w:rsidRPr="00014D76">
        <w:rPr>
          <w:b/>
          <w:bCs/>
          <w:color w:val="0000FF"/>
        </w:rPr>
        <w:t xml:space="preserve">Participant Information </w:t>
      </w:r>
      <w:r>
        <w:rPr>
          <w:b/>
          <w:bCs/>
          <w:color w:val="0000FF"/>
        </w:rPr>
        <w:t>Sheet</w:t>
      </w:r>
    </w:p>
    <w:p w14:paraId="1375825C" w14:textId="21DE55D5" w:rsidR="0032664B" w:rsidRDefault="0032664B" w:rsidP="0032664B">
      <w:pPr>
        <w:outlineLvl w:val="3"/>
        <w:rPr>
          <w:b/>
          <w:bCs/>
          <w:color w:val="335C85"/>
        </w:rPr>
      </w:pPr>
      <w:r w:rsidRPr="00014D76">
        <w:rPr>
          <w:b/>
          <w:bCs/>
          <w:color w:val="0000FF"/>
        </w:rPr>
        <w:t>Researcher:</w:t>
      </w:r>
      <w:r w:rsidRPr="00014D76">
        <w:rPr>
          <w:b/>
          <w:bCs/>
          <w:color w:val="335C85"/>
        </w:rPr>
        <w:t xml:space="preserve">  </w:t>
      </w:r>
    </w:p>
    <w:p w14:paraId="455404E9" w14:textId="75E47E16" w:rsidR="00431D77" w:rsidRPr="00A33165" w:rsidRDefault="00431D77" w:rsidP="00A33165">
      <w:r w:rsidRPr="00431D77">
        <w:t>This research is conducted by Yingnan Shi, a PhD candidate from the Research School of Management, College of Business and Economics, Australian National University (ANU), and Chao Ma, a lecturer from the same institution.</w:t>
      </w:r>
    </w:p>
    <w:p w14:paraId="1E16AEE2" w14:textId="77777777" w:rsidR="0032664B" w:rsidRPr="00014D76" w:rsidRDefault="0032664B" w:rsidP="0032664B">
      <w:pPr>
        <w:jc w:val="center"/>
        <w:outlineLvl w:val="1"/>
        <w:rPr>
          <w:b/>
          <w:bCs/>
          <w:color w:val="0000FF"/>
        </w:rPr>
      </w:pPr>
    </w:p>
    <w:p w14:paraId="05F74C69" w14:textId="74167D44" w:rsidR="00A33165" w:rsidRDefault="0032664B" w:rsidP="00A33165">
      <w:r w:rsidRPr="00014D76">
        <w:rPr>
          <w:b/>
          <w:bCs/>
          <w:color w:val="0000FF"/>
        </w:rPr>
        <w:t>Project Title</w:t>
      </w:r>
      <w:r w:rsidRPr="00014D76">
        <w:rPr>
          <w:b/>
          <w:bCs/>
          <w:color w:val="335C85"/>
        </w:rPr>
        <w:t xml:space="preserve">: </w:t>
      </w:r>
      <w:r w:rsidR="00431D77" w:rsidRPr="00431D77">
        <w:t xml:space="preserve">Employee Perceptions, Attitudes, Working, and Entrepreneurial </w:t>
      </w:r>
      <w:proofErr w:type="spellStart"/>
      <w:r w:rsidR="00431D77" w:rsidRPr="00431D77">
        <w:t>Behaviors</w:t>
      </w:r>
      <w:proofErr w:type="spellEnd"/>
      <w:r w:rsidR="00431D77" w:rsidRPr="00431D77">
        <w:t xml:space="preserve"> in the Post-COVID and the Upcoming AI World</w:t>
      </w:r>
    </w:p>
    <w:p w14:paraId="31B05AF9" w14:textId="77777777" w:rsidR="00431D77" w:rsidRDefault="00431D77" w:rsidP="00A33165"/>
    <w:p w14:paraId="522EF865" w14:textId="77777777" w:rsidR="0032664B" w:rsidRDefault="0032664B" w:rsidP="0032664B">
      <w:pPr>
        <w:outlineLvl w:val="3"/>
        <w:rPr>
          <w:b/>
          <w:bCs/>
          <w:color w:val="335C85"/>
        </w:rPr>
      </w:pPr>
      <w:r w:rsidRPr="00014D76">
        <w:rPr>
          <w:b/>
          <w:bCs/>
          <w:color w:val="0000FF"/>
        </w:rPr>
        <w:t>General Outline of the Project</w:t>
      </w:r>
      <w:r w:rsidRPr="00014D76">
        <w:rPr>
          <w:b/>
          <w:bCs/>
          <w:color w:val="335C85"/>
        </w:rPr>
        <w:t>:</w:t>
      </w:r>
      <w:r>
        <w:rPr>
          <w:b/>
          <w:bCs/>
          <w:color w:val="335C85"/>
        </w:rPr>
        <w:t xml:space="preserve">  </w:t>
      </w:r>
    </w:p>
    <w:p w14:paraId="6EFC25FC" w14:textId="1FC6EFA3" w:rsidR="0032664B" w:rsidRDefault="00AE7CA4" w:rsidP="00227742">
      <w:pPr>
        <w:numPr>
          <w:ilvl w:val="0"/>
          <w:numId w:val="1"/>
        </w:numPr>
        <w:outlineLvl w:val="3"/>
        <w:rPr>
          <w:b/>
          <w:u w:val="single"/>
        </w:rPr>
      </w:pPr>
      <w:r w:rsidRPr="00350BEA">
        <w:rPr>
          <w:b/>
          <w:u w:val="single"/>
        </w:rPr>
        <w:t xml:space="preserve">Description and Methodology: </w:t>
      </w:r>
    </w:p>
    <w:p w14:paraId="48E3827B" w14:textId="02FA6FF3" w:rsidR="00431D77" w:rsidRDefault="00431D77" w:rsidP="00431D77"/>
    <w:p w14:paraId="5B119554" w14:textId="77777777" w:rsidR="00431D77" w:rsidRDefault="00431D77" w:rsidP="00431D77">
      <w:r>
        <w:t xml:space="preserve">This research aims to investigate the work situation of Asian employees in Australia, particularly focusing on their perceptions, attitudes, working conditions, and entrepreneurial </w:t>
      </w:r>
      <w:proofErr w:type="spellStart"/>
      <w:r>
        <w:t>behaviors</w:t>
      </w:r>
      <w:proofErr w:type="spellEnd"/>
      <w:r>
        <w:t xml:space="preserve"> in the post-COVID era and the emerging AI-driven landscape.</w:t>
      </w:r>
    </w:p>
    <w:p w14:paraId="4C9A9FE4" w14:textId="77777777" w:rsidR="00431D77" w:rsidRDefault="00431D77" w:rsidP="00431D77"/>
    <w:p w14:paraId="62F4C8A4" w14:textId="77777777" w:rsidR="00431D77" w:rsidRPr="00431D77" w:rsidRDefault="00431D77" w:rsidP="00431D77">
      <w:pPr>
        <w:numPr>
          <w:ilvl w:val="0"/>
          <w:numId w:val="1"/>
        </w:numPr>
        <w:outlineLvl w:val="3"/>
        <w:rPr>
          <w:b/>
          <w:u w:val="single"/>
        </w:rPr>
      </w:pPr>
      <w:r w:rsidRPr="00431D77">
        <w:rPr>
          <w:b/>
          <w:u w:val="single"/>
        </w:rPr>
        <w:t>Participation and Appreciation:</w:t>
      </w:r>
    </w:p>
    <w:p w14:paraId="2466DE2E" w14:textId="77777777" w:rsidR="00431D77" w:rsidRDefault="00431D77" w:rsidP="00431D77"/>
    <w:p w14:paraId="63C21B1C" w14:textId="750D9054" w:rsidR="00431D77" w:rsidRDefault="00431D77" w:rsidP="00431D77">
      <w:r>
        <w:t>We greatly appreciate your willingness to participate in this study. The research is divided into three waves, and we encourage your active involvement in all of them. Your valuable insights are essential for the success of this research, and as a token of gratitude, incentives will be provided for your participation.</w:t>
      </w:r>
    </w:p>
    <w:p w14:paraId="2896F1B7" w14:textId="77777777" w:rsidR="00431D77" w:rsidRDefault="00431D77" w:rsidP="00431D77"/>
    <w:p w14:paraId="41C3CC93" w14:textId="77777777" w:rsidR="00431D77" w:rsidRPr="00431D77" w:rsidRDefault="00431D77" w:rsidP="00431D77">
      <w:pPr>
        <w:numPr>
          <w:ilvl w:val="0"/>
          <w:numId w:val="1"/>
        </w:numPr>
        <w:outlineLvl w:val="3"/>
        <w:rPr>
          <w:b/>
          <w:u w:val="single"/>
        </w:rPr>
      </w:pPr>
      <w:r w:rsidRPr="00431D77">
        <w:rPr>
          <w:b/>
          <w:u w:val="single"/>
        </w:rPr>
        <w:t>Participant Goal:</w:t>
      </w:r>
    </w:p>
    <w:p w14:paraId="02E543AF" w14:textId="77777777" w:rsidR="00431D77" w:rsidRDefault="00431D77" w:rsidP="00431D77"/>
    <w:p w14:paraId="7443FB4D" w14:textId="30622FF8" w:rsidR="00BD708A" w:rsidRDefault="00431D77" w:rsidP="00431D77">
      <w:r>
        <w:t>Our aim is to recruit 1000 participants for this study. The data collected will be used to produce peer-reviewed published articles and conference presentations. If requested, a summary of the research results will be communicated to the stakeholders, including the participants, via email.</w:t>
      </w:r>
    </w:p>
    <w:p w14:paraId="41D71B0E" w14:textId="77777777" w:rsidR="00431D77" w:rsidRDefault="00431D77" w:rsidP="00431D77"/>
    <w:p w14:paraId="2CDE54B0" w14:textId="767B15A8" w:rsidR="00431D77" w:rsidRPr="00431D77" w:rsidRDefault="00431D77" w:rsidP="00431D77">
      <w:pPr>
        <w:numPr>
          <w:ilvl w:val="0"/>
          <w:numId w:val="1"/>
        </w:numPr>
        <w:outlineLvl w:val="3"/>
        <w:rPr>
          <w:b/>
          <w:u w:val="single"/>
        </w:rPr>
      </w:pPr>
      <w:r w:rsidRPr="00431D77">
        <w:rPr>
          <w:b/>
          <w:u w:val="single"/>
        </w:rPr>
        <w:t>Implication</w:t>
      </w:r>
    </w:p>
    <w:p w14:paraId="4F8839CF" w14:textId="77777777" w:rsidR="00431D77" w:rsidRDefault="00431D77" w:rsidP="00431D77"/>
    <w:p w14:paraId="6AFAC9BC" w14:textId="1C3E7728" w:rsidR="00431D77" w:rsidRDefault="00431D77" w:rsidP="00431D77">
      <w:r w:rsidRPr="00431D77">
        <w:t xml:space="preserve">Your participation in this study may positively impact your future career prospects. We are collaborating with the national policy </w:t>
      </w:r>
      <w:proofErr w:type="spellStart"/>
      <w:r w:rsidRPr="00431D77">
        <w:t>center</w:t>
      </w:r>
      <w:proofErr w:type="spellEnd"/>
      <w:r w:rsidRPr="00431D77">
        <w:t xml:space="preserve">, and your contributions will contribute to shaping important decisions in the field of </w:t>
      </w:r>
      <w:r w:rsidR="00BE54A4">
        <w:t xml:space="preserve">organisational management and </w:t>
      </w:r>
      <w:r w:rsidRPr="00431D77">
        <w:t>human-AI collaboration.</w:t>
      </w:r>
      <w:bookmarkStart w:id="0" w:name="_GoBack"/>
      <w:bookmarkEnd w:id="0"/>
    </w:p>
    <w:p w14:paraId="099D843D" w14:textId="77777777" w:rsidR="00431D77" w:rsidRDefault="00431D77" w:rsidP="00431D77"/>
    <w:p w14:paraId="289C3478" w14:textId="77777777" w:rsidR="00AE7CA4" w:rsidRDefault="0032664B" w:rsidP="00E06DFC">
      <w:pPr>
        <w:rPr>
          <w:b/>
          <w:bCs/>
          <w:color w:val="335C85"/>
        </w:rPr>
      </w:pPr>
      <w:r w:rsidRPr="00014D76">
        <w:rPr>
          <w:b/>
          <w:bCs/>
          <w:color w:val="0000FF"/>
        </w:rPr>
        <w:t>Participant Involvement</w:t>
      </w:r>
      <w:r w:rsidRPr="00014D76">
        <w:rPr>
          <w:b/>
          <w:bCs/>
          <w:color w:val="335C85"/>
        </w:rPr>
        <w:t xml:space="preserve">: </w:t>
      </w:r>
    </w:p>
    <w:p w14:paraId="079C0429" w14:textId="77777777" w:rsidR="00AE7CA4" w:rsidRDefault="00AE7CA4" w:rsidP="00E06DFC">
      <w:pPr>
        <w:rPr>
          <w:b/>
          <w:bCs/>
          <w:color w:val="335C85"/>
        </w:rPr>
      </w:pPr>
    </w:p>
    <w:p w14:paraId="6A8E08F9" w14:textId="19D6C77D" w:rsidR="00BA2A8C" w:rsidRPr="00FA2223" w:rsidRDefault="00AE7CA4" w:rsidP="00E542C4">
      <w:pPr>
        <w:pStyle w:val="ListParagraph"/>
        <w:numPr>
          <w:ilvl w:val="0"/>
          <w:numId w:val="2"/>
        </w:numPr>
      </w:pPr>
      <w:r w:rsidRPr="00BD708A">
        <w:rPr>
          <w:b/>
          <w:bCs/>
          <w:u w:val="single"/>
        </w:rPr>
        <w:t>Voluntary Participation &amp; Withdrawal</w:t>
      </w:r>
      <w:r w:rsidRPr="00BD708A">
        <w:rPr>
          <w:b/>
          <w:bCs/>
          <w:color w:val="335C85"/>
          <w:u w:val="single"/>
        </w:rPr>
        <w:t>:</w:t>
      </w:r>
      <w:r w:rsidRPr="00BD708A">
        <w:rPr>
          <w:b/>
          <w:bCs/>
          <w:color w:val="335C85"/>
        </w:rPr>
        <w:t xml:space="preserve"> </w:t>
      </w:r>
    </w:p>
    <w:p w14:paraId="29447FD1" w14:textId="2D7FBCCB" w:rsidR="00431D77" w:rsidRDefault="00431D77" w:rsidP="00431D77"/>
    <w:p w14:paraId="43E848C5" w14:textId="77777777" w:rsidR="00431D77" w:rsidRDefault="00431D77" w:rsidP="00431D77">
      <w:r>
        <w:t>Participation in this research is entirely voluntary. You have the right to decline participation or withdraw from the research at any time without providing an explanation. There will be no negative consequences for doing so. Should you choose to withdraw, all data provided prior to withdrawal will be destroyed and not used.</w:t>
      </w:r>
    </w:p>
    <w:p w14:paraId="413C9139" w14:textId="77777777" w:rsidR="00431D77" w:rsidRDefault="00431D77" w:rsidP="00431D77"/>
    <w:p w14:paraId="4B9C0183" w14:textId="77777777" w:rsidR="00431D77" w:rsidRPr="00431D77" w:rsidRDefault="00431D77" w:rsidP="00431D77">
      <w:pPr>
        <w:pStyle w:val="ListParagraph"/>
        <w:numPr>
          <w:ilvl w:val="0"/>
          <w:numId w:val="2"/>
        </w:numPr>
        <w:rPr>
          <w:b/>
          <w:bCs/>
          <w:u w:val="single"/>
        </w:rPr>
      </w:pPr>
      <w:r w:rsidRPr="00431D77">
        <w:rPr>
          <w:b/>
          <w:bCs/>
          <w:u w:val="single"/>
        </w:rPr>
        <w:t>Withdrawal Procedure:</w:t>
      </w:r>
    </w:p>
    <w:p w14:paraId="01FFC877" w14:textId="77777777" w:rsidR="00431D77" w:rsidRDefault="00431D77" w:rsidP="00431D77"/>
    <w:p w14:paraId="00A64B64" w14:textId="4CBA2A90" w:rsidR="0032664B" w:rsidRDefault="00431D77" w:rsidP="00431D77">
      <w:r>
        <w:lastRenderedPageBreak/>
        <w:t>You can withdraw from the study during or after the experiment. If you wish to withdraw during the survey, you can simply close the survey webpage or the browser. If you decide to withdraw after the conclusion of the experiment, please email either Yingnan Shi (Yingnan.shi@anu.edu.au) or Chao Ma (chao.ma@anu.edu.au) and provide the random-generated response identifier assigned to you at the beginning of the survey.</w:t>
      </w:r>
    </w:p>
    <w:p w14:paraId="1CFFAC09" w14:textId="77777777" w:rsidR="00431D77" w:rsidRPr="00014D76" w:rsidRDefault="00431D77" w:rsidP="00431D77"/>
    <w:p w14:paraId="06A6FE2B" w14:textId="02CEE67D" w:rsidR="0032664B" w:rsidRDefault="0032664B" w:rsidP="0032664B">
      <w:r w:rsidRPr="00014D76">
        <w:rPr>
          <w:b/>
          <w:color w:val="0000FF"/>
        </w:rPr>
        <w:t>Exclusion criteria</w:t>
      </w:r>
      <w:r w:rsidRPr="00014D76">
        <w:t xml:space="preserve">: </w:t>
      </w:r>
    </w:p>
    <w:p w14:paraId="566CE86E" w14:textId="77777777" w:rsidR="008063B0" w:rsidRDefault="008063B0" w:rsidP="0032664B"/>
    <w:p w14:paraId="4D48F9B3" w14:textId="221100C4" w:rsidR="0032664B" w:rsidRDefault="004144AE" w:rsidP="008063B0">
      <w:r>
        <w:t>No exclusions, but preferably, we</w:t>
      </w:r>
      <w:r w:rsidRPr="004144AE">
        <w:t xml:space="preserve"> would like to have participants who are fluent speaker of English, because the tasks involves a lot of reading.</w:t>
      </w:r>
    </w:p>
    <w:p w14:paraId="2EB99BF3" w14:textId="77777777" w:rsidR="008063B0" w:rsidRPr="00014D76" w:rsidRDefault="008063B0" w:rsidP="0032664B"/>
    <w:p w14:paraId="6B6FE388" w14:textId="77777777" w:rsidR="00AE7CA4" w:rsidRDefault="0032664B" w:rsidP="0032664B">
      <w:pPr>
        <w:outlineLvl w:val="3"/>
        <w:rPr>
          <w:b/>
          <w:bCs/>
          <w:color w:val="335C85"/>
        </w:rPr>
      </w:pPr>
      <w:r w:rsidRPr="00014D76">
        <w:rPr>
          <w:b/>
          <w:bCs/>
          <w:color w:val="0000FF"/>
        </w:rPr>
        <w:t>Confidentiality:</w:t>
      </w:r>
      <w:r w:rsidRPr="00014D76">
        <w:rPr>
          <w:b/>
          <w:bCs/>
          <w:color w:val="335C85"/>
        </w:rPr>
        <w:t xml:space="preserve"> </w:t>
      </w:r>
    </w:p>
    <w:p w14:paraId="3D42E89C" w14:textId="77777777" w:rsidR="00AE7CA4" w:rsidRDefault="00AE7CA4" w:rsidP="0032664B">
      <w:pPr>
        <w:outlineLvl w:val="3"/>
        <w:rPr>
          <w:b/>
          <w:bCs/>
          <w:color w:val="335C85"/>
        </w:rPr>
      </w:pPr>
    </w:p>
    <w:p w14:paraId="6081822C" w14:textId="663CD907" w:rsidR="00EF44AA" w:rsidRDefault="00AE7CA4" w:rsidP="00EF44AA">
      <w:pPr>
        <w:pStyle w:val="ListParagraph"/>
        <w:numPr>
          <w:ilvl w:val="0"/>
          <w:numId w:val="4"/>
        </w:numPr>
      </w:pPr>
      <w:r w:rsidRPr="00354EE6">
        <w:rPr>
          <w:b/>
          <w:bCs/>
          <w:u w:val="single"/>
        </w:rPr>
        <w:t>Confidentiality:</w:t>
      </w:r>
      <w:r w:rsidR="00EF44AA" w:rsidRPr="00EF44AA">
        <w:rPr>
          <w:rFonts w:hint="eastAsia"/>
        </w:rPr>
        <w:t xml:space="preserve"> </w:t>
      </w:r>
    </w:p>
    <w:p w14:paraId="475EC7F8" w14:textId="77777777" w:rsidR="0023015B" w:rsidRPr="00EF44AA" w:rsidRDefault="0023015B" w:rsidP="0023015B"/>
    <w:p w14:paraId="07F443FB" w14:textId="77777777" w:rsidR="00431D77" w:rsidRPr="00431D77" w:rsidRDefault="00431D77" w:rsidP="00431D77">
      <w:r w:rsidRPr="00431D77">
        <w:t>Your identity will be kept confidential as far as allowed by law. A random-generated response identifier will be used for identification. Personal details such as names and addresses will not be intentionally collected unless requested by you. Data will be stored securely on password-protected computers at the ANU, with identifying details separated from the research data. Published results will only be reported in aggregate, and your identity will not be disclosed without your consent.</w:t>
      </w:r>
    </w:p>
    <w:p w14:paraId="3E370AC4" w14:textId="2BAD75CB" w:rsidR="0023015B" w:rsidRPr="00014D76" w:rsidRDefault="0023015B" w:rsidP="0023015B"/>
    <w:p w14:paraId="79F0D1DE" w14:textId="149DAC64" w:rsidR="00906B9A" w:rsidRDefault="00906B9A" w:rsidP="0032664B">
      <w:pPr>
        <w:outlineLvl w:val="3"/>
        <w:rPr>
          <w:b/>
          <w:bCs/>
          <w:color w:val="0000FF"/>
        </w:rPr>
      </w:pPr>
      <w:r>
        <w:rPr>
          <w:b/>
          <w:bCs/>
          <w:color w:val="0000FF"/>
        </w:rPr>
        <w:t>Privacy Notice:</w:t>
      </w:r>
    </w:p>
    <w:p w14:paraId="7FEB353E" w14:textId="77777777" w:rsidR="008063B0" w:rsidRDefault="008063B0" w:rsidP="0032664B">
      <w:pPr>
        <w:outlineLvl w:val="3"/>
        <w:rPr>
          <w:b/>
          <w:bCs/>
          <w:color w:val="0000FF"/>
        </w:rPr>
      </w:pPr>
    </w:p>
    <w:p w14:paraId="760DC28F" w14:textId="71EDC4B4" w:rsidR="00BA2A8C" w:rsidRDefault="00BA2A8C" w:rsidP="008063B0">
      <w:r>
        <w:t>In collecting your personal information within this research, the ANU must comply with the Privacy Act 1988. The ANU Privacy Policy is available at:</w:t>
      </w:r>
    </w:p>
    <w:p w14:paraId="2118F0EF" w14:textId="1C3EF9DB" w:rsidR="00BA2A8C" w:rsidRDefault="00735CA9" w:rsidP="008063B0">
      <w:hyperlink r:id="rId11" w:history="1">
        <w:r w:rsidR="00BA2A8C" w:rsidRPr="00BA2A8C">
          <w:t>https://policies.anu.edu.au/ppl/document/ANUP_010007</w:t>
        </w:r>
      </w:hyperlink>
      <w:r w:rsidR="00431D77">
        <w:t xml:space="preserve"> </w:t>
      </w:r>
    </w:p>
    <w:p w14:paraId="456BB032" w14:textId="49A02E31" w:rsidR="00BA2A8C" w:rsidRDefault="00BA2A8C" w:rsidP="008063B0">
      <w:r>
        <w:t xml:space="preserve"> </w:t>
      </w:r>
    </w:p>
    <w:p w14:paraId="7D672B37" w14:textId="78D6B1E5" w:rsidR="00BA2A8C" w:rsidRDefault="00BA2A8C" w:rsidP="008063B0">
      <w:r>
        <w:t>The content in the above link contains information about how a person can:</w:t>
      </w:r>
    </w:p>
    <w:p w14:paraId="4D213872" w14:textId="41CC7215" w:rsidR="00BA2A8C" w:rsidRDefault="00BA2A8C" w:rsidP="008063B0">
      <w:r>
        <w:sym w:font="Symbol" w:char="F0B7"/>
      </w:r>
      <w:r>
        <w:t xml:space="preserve"> Access or seek correction to their personal information; </w:t>
      </w:r>
    </w:p>
    <w:p w14:paraId="2271F69B" w14:textId="6DAB09FB" w:rsidR="00906B9A" w:rsidRDefault="00BA2A8C" w:rsidP="008063B0">
      <w:r>
        <w:sym w:font="Symbol" w:char="F0B7"/>
      </w:r>
      <w:r>
        <w:t xml:space="preserve"> Complain about a breach of an Australian Privacy Principle by ANU, and how ANU will handle the complaints, in any.</w:t>
      </w:r>
    </w:p>
    <w:p w14:paraId="6DB0A721" w14:textId="77777777" w:rsidR="00BA2A8C" w:rsidRPr="00BA2A8C" w:rsidRDefault="00BA2A8C" w:rsidP="00BA2A8C">
      <w:pPr>
        <w:pStyle w:val="ListParagraph"/>
      </w:pPr>
    </w:p>
    <w:p w14:paraId="70BDCCCC" w14:textId="7F5F3077" w:rsidR="0032664B" w:rsidRDefault="0032664B" w:rsidP="0032664B">
      <w:pPr>
        <w:outlineLvl w:val="3"/>
        <w:rPr>
          <w:b/>
          <w:bCs/>
          <w:color w:val="335C85"/>
        </w:rPr>
      </w:pPr>
      <w:r w:rsidRPr="00014D76">
        <w:rPr>
          <w:b/>
          <w:bCs/>
          <w:color w:val="0000FF"/>
        </w:rPr>
        <w:t>Data Storage</w:t>
      </w:r>
      <w:r w:rsidRPr="00014D76">
        <w:rPr>
          <w:b/>
          <w:bCs/>
          <w:color w:val="335C85"/>
        </w:rPr>
        <w:t>:</w:t>
      </w:r>
    </w:p>
    <w:p w14:paraId="5BCD7927" w14:textId="28B18E48" w:rsidR="00BA2A8C" w:rsidRPr="00BA2A8C" w:rsidRDefault="00BA2A8C" w:rsidP="00BA2A8C">
      <w:pPr>
        <w:outlineLvl w:val="3"/>
        <w:rPr>
          <w:lang w:val="en-US"/>
        </w:rPr>
      </w:pPr>
    </w:p>
    <w:p w14:paraId="2B78AB8A" w14:textId="77777777" w:rsidR="00BA2A8C" w:rsidRPr="00BA2A8C" w:rsidRDefault="00BA2A8C" w:rsidP="00BA2A8C">
      <w:pPr>
        <w:pStyle w:val="ListParagraph"/>
        <w:numPr>
          <w:ilvl w:val="0"/>
          <w:numId w:val="4"/>
        </w:numPr>
        <w:rPr>
          <w:b/>
          <w:bCs/>
          <w:u w:val="single"/>
        </w:rPr>
      </w:pPr>
      <w:r w:rsidRPr="00BA2A8C">
        <w:rPr>
          <w:b/>
          <w:bCs/>
          <w:u w:val="single"/>
        </w:rPr>
        <w:t xml:space="preserve">Where: </w:t>
      </w:r>
    </w:p>
    <w:p w14:paraId="5A128F44" w14:textId="266EF5A1" w:rsidR="00BA2A8C" w:rsidRDefault="00BA2A8C" w:rsidP="008063B0">
      <w:r w:rsidRPr="00BA2A8C">
        <w:t xml:space="preserve">Data will be securely stored on password-protected computers in the </w:t>
      </w:r>
      <w:r>
        <w:t xml:space="preserve">Research </w:t>
      </w:r>
      <w:r w:rsidRPr="00BA2A8C">
        <w:t xml:space="preserve">School of </w:t>
      </w:r>
      <w:r>
        <w:t xml:space="preserve">Management at the </w:t>
      </w:r>
      <w:r w:rsidRPr="00BA2A8C">
        <w:t xml:space="preserve">Australian National University. </w:t>
      </w:r>
      <w:r>
        <w:t>There will be no physical records.</w:t>
      </w:r>
    </w:p>
    <w:p w14:paraId="09D1F1D1" w14:textId="77777777" w:rsidR="00BA2A8C" w:rsidRDefault="00BA2A8C" w:rsidP="00BA2A8C">
      <w:pPr>
        <w:pStyle w:val="ListParagraph"/>
      </w:pPr>
    </w:p>
    <w:p w14:paraId="47663528" w14:textId="77777777" w:rsidR="00162D90" w:rsidRDefault="00BA2A8C" w:rsidP="00BA2A8C">
      <w:pPr>
        <w:pStyle w:val="ListParagraph"/>
        <w:numPr>
          <w:ilvl w:val="0"/>
          <w:numId w:val="4"/>
        </w:numPr>
      </w:pPr>
      <w:r w:rsidRPr="00162D90">
        <w:rPr>
          <w:b/>
          <w:bCs/>
          <w:u w:val="single"/>
        </w:rPr>
        <w:t>Handling of Data following the required storage period:</w:t>
      </w:r>
      <w:r w:rsidRPr="00BA2A8C">
        <w:t xml:space="preserve"> </w:t>
      </w:r>
    </w:p>
    <w:p w14:paraId="53C4AD60" w14:textId="49FE99FC" w:rsidR="00BA2A8C" w:rsidRPr="00BA2A8C" w:rsidRDefault="00BA2A8C" w:rsidP="008063B0">
      <w:r w:rsidRPr="00BA2A8C">
        <w:t>After the storage period, all identifying</w:t>
      </w:r>
      <w:r>
        <w:t xml:space="preserve"> </w:t>
      </w:r>
      <w:r w:rsidRPr="00BA2A8C">
        <w:t>details will be removed from the data and the non-identified data will be archived at the Australia</w:t>
      </w:r>
      <w:r>
        <w:t xml:space="preserve"> Data Archive (www.ada.edu.au) for use in later research, including potentially by other researchers.</w:t>
      </w:r>
    </w:p>
    <w:p w14:paraId="585F32E1" w14:textId="77777777" w:rsidR="00BA2A8C" w:rsidRPr="00BA2A8C" w:rsidRDefault="00BA2A8C" w:rsidP="00BA2A8C">
      <w:pPr>
        <w:pStyle w:val="ListParagraph"/>
        <w:rPr>
          <w:b/>
          <w:bCs/>
          <w:u w:val="single"/>
        </w:rPr>
      </w:pPr>
    </w:p>
    <w:p w14:paraId="61257221" w14:textId="77777777" w:rsidR="00BA2A8C" w:rsidRPr="00BA2A8C" w:rsidRDefault="00BA2A8C" w:rsidP="00BA2A8C">
      <w:pPr>
        <w:pStyle w:val="ListParagraph"/>
        <w:numPr>
          <w:ilvl w:val="0"/>
          <w:numId w:val="4"/>
        </w:numPr>
        <w:rPr>
          <w:b/>
          <w:bCs/>
          <w:u w:val="single"/>
        </w:rPr>
      </w:pPr>
      <w:r w:rsidRPr="00BA2A8C">
        <w:rPr>
          <w:b/>
          <w:bCs/>
          <w:u w:val="single"/>
        </w:rPr>
        <w:t xml:space="preserve">How long: </w:t>
      </w:r>
    </w:p>
    <w:p w14:paraId="7A72370E" w14:textId="31A5CB3C" w:rsidR="00BA2A8C" w:rsidRDefault="00BA2A8C" w:rsidP="008063B0">
      <w:r w:rsidRPr="00BA2A8C">
        <w:t>All research data will be retained and securely stored for at least five years following</w:t>
      </w:r>
      <w:r w:rsidR="008063B0">
        <w:t xml:space="preserve"> </w:t>
      </w:r>
      <w:r w:rsidRPr="00BA2A8C">
        <w:t>publications arising from the research.</w:t>
      </w:r>
    </w:p>
    <w:p w14:paraId="50EB2634" w14:textId="77777777" w:rsidR="00BA2A8C" w:rsidRPr="00BA2A8C" w:rsidRDefault="00BA2A8C" w:rsidP="00BA2A8C">
      <w:pPr>
        <w:pStyle w:val="ListParagraph"/>
      </w:pPr>
    </w:p>
    <w:p w14:paraId="0BBD9167" w14:textId="77777777" w:rsidR="00B966E9" w:rsidRPr="00BA2A8C" w:rsidRDefault="00B966E9" w:rsidP="00FF0400">
      <w:pPr>
        <w:rPr>
          <w:b/>
        </w:rPr>
      </w:pPr>
    </w:p>
    <w:p w14:paraId="6F896207" w14:textId="77777777" w:rsidR="0032664B" w:rsidRPr="008627AB" w:rsidRDefault="0032664B" w:rsidP="0032664B">
      <w:pPr>
        <w:outlineLvl w:val="3"/>
        <w:rPr>
          <w:b/>
          <w:bCs/>
          <w:color w:val="0000FF"/>
        </w:rPr>
      </w:pPr>
      <w:r w:rsidRPr="008627AB">
        <w:rPr>
          <w:b/>
          <w:bCs/>
          <w:color w:val="0000FF"/>
        </w:rPr>
        <w:lastRenderedPageBreak/>
        <w:t>Queries and Concerns:</w:t>
      </w:r>
    </w:p>
    <w:p w14:paraId="44735738" w14:textId="070F1C48" w:rsidR="003806E3" w:rsidRDefault="00AE7CA4" w:rsidP="003806E3">
      <w:pPr>
        <w:pStyle w:val="ListParagraph"/>
        <w:numPr>
          <w:ilvl w:val="0"/>
          <w:numId w:val="7"/>
        </w:numPr>
        <w:outlineLvl w:val="3"/>
      </w:pPr>
      <w:r w:rsidRPr="00AE7CA4">
        <w:rPr>
          <w:b/>
          <w:u w:val="single"/>
        </w:rPr>
        <w:t xml:space="preserve">Contact Details for More Information: </w:t>
      </w:r>
    </w:p>
    <w:p w14:paraId="04829B23" w14:textId="5EAD8C99" w:rsidR="0032664B" w:rsidRPr="005E1D05" w:rsidRDefault="003806E3" w:rsidP="008063B0">
      <w:r>
        <w:t xml:space="preserve">Any requests for information or queries regarding the study participants should be directed to my </w:t>
      </w:r>
      <w:r w:rsidR="00933321">
        <w:t>e</w:t>
      </w:r>
      <w:r w:rsidRPr="00933321">
        <w:rPr>
          <w:noProof/>
        </w:rPr>
        <w:t>mail</w:t>
      </w:r>
      <w:r w:rsidR="00431D77">
        <w:t xml:space="preserve"> (</w:t>
      </w:r>
      <w:hyperlink r:id="rId12" w:history="1">
        <w:r w:rsidR="00431D77" w:rsidRPr="00DE32B5">
          <w:rPr>
            <w:rStyle w:val="Hyperlink"/>
          </w:rPr>
          <w:t>Yingnan.shi@anu.edu.au</w:t>
        </w:r>
      </w:hyperlink>
      <w:proofErr w:type="gramStart"/>
      <w:r w:rsidR="00431D77">
        <w:t xml:space="preserve">) </w:t>
      </w:r>
      <w:r w:rsidR="00431D77">
        <w:t>)</w:t>
      </w:r>
      <w:proofErr w:type="gramEnd"/>
      <w:r w:rsidR="00431D77">
        <w:t xml:space="preserve"> or Chao Ma (</w:t>
      </w:r>
      <w:r w:rsidR="00431D77" w:rsidRPr="00431D77">
        <w:rPr>
          <w:rStyle w:val="Hyperlink"/>
        </w:rPr>
        <w:t>chao.ma@anu.edu.au</w:t>
      </w:r>
      <w:r w:rsidR="00431D77">
        <w:t>)</w:t>
      </w:r>
    </w:p>
    <w:p w14:paraId="2186331B" w14:textId="77777777" w:rsidR="0032664B" w:rsidRDefault="0032664B" w:rsidP="0032664B">
      <w:pPr>
        <w:outlineLvl w:val="3"/>
      </w:pPr>
    </w:p>
    <w:p w14:paraId="0655AAFB" w14:textId="39F2119D" w:rsidR="008063B0" w:rsidRPr="008063B0" w:rsidRDefault="00BE54A4" w:rsidP="00BE54A4">
      <w:r>
        <w:t xml:space="preserve"> </w:t>
      </w:r>
      <w:r w:rsidR="00AE7CA4" w:rsidRPr="00B922E9">
        <w:rPr>
          <w:b/>
          <w:u w:val="single"/>
        </w:rPr>
        <w:t>Contact Details if in Distress:</w:t>
      </w:r>
      <w:r w:rsidR="00AE7CA4" w:rsidRPr="00AE7CA4">
        <w:rPr>
          <w:b/>
        </w:rPr>
        <w:t xml:space="preserve"> </w:t>
      </w:r>
    </w:p>
    <w:p w14:paraId="7C12E36F" w14:textId="412D6A59" w:rsidR="0032664B" w:rsidRDefault="003806E3" w:rsidP="008063B0">
      <w:r>
        <w:t xml:space="preserve">If feeling any distress, you may </w:t>
      </w:r>
      <w:r w:rsidR="0032664B">
        <w:t>contact the ANU Counselling service</w:t>
      </w:r>
      <w:r>
        <w:t>, provided that you are at ANU. If you are</w:t>
      </w:r>
      <w:r w:rsidR="0032664B">
        <w:t xml:space="preserve"> within Australia,</w:t>
      </w:r>
      <w:r>
        <w:t xml:space="preserve"> you can dial 13 11 14</w:t>
      </w:r>
      <w:r w:rsidR="0032664B">
        <w:t xml:space="preserve"> </w:t>
      </w:r>
      <w:r w:rsidR="005E1D05">
        <w:t xml:space="preserve">for </w:t>
      </w:r>
      <w:r w:rsidR="0032664B">
        <w:t>Lifeline.</w:t>
      </w:r>
      <w:r>
        <w:t xml:space="preserve"> Notably, the risk</w:t>
      </w:r>
      <w:r w:rsidR="00021A39">
        <w:t xml:space="preserve"> </w:t>
      </w:r>
      <w:r>
        <w:t xml:space="preserve">of </w:t>
      </w:r>
      <w:r w:rsidR="00021A39">
        <w:t>distress</w:t>
      </w:r>
      <w:r>
        <w:t xml:space="preserve"> is expected to be minimal. </w:t>
      </w:r>
    </w:p>
    <w:p w14:paraId="7BAC1554" w14:textId="77777777" w:rsidR="0032664B" w:rsidRDefault="0032664B" w:rsidP="0032664B">
      <w:pPr>
        <w:outlineLvl w:val="3"/>
      </w:pPr>
    </w:p>
    <w:p w14:paraId="449A2223" w14:textId="51D84936" w:rsidR="0032664B" w:rsidRDefault="00BE54A4" w:rsidP="00537B41">
      <w:r>
        <w:rPr>
          <w:b/>
          <w:bCs/>
          <w:color w:val="0000FF"/>
        </w:rPr>
        <w:t xml:space="preserve"> </w:t>
      </w:r>
    </w:p>
    <w:p w14:paraId="26B11FC5" w14:textId="3B492147" w:rsidR="00DF7F4A" w:rsidRPr="00021A39" w:rsidRDefault="00DF7F4A" w:rsidP="00354EE6">
      <w:pPr>
        <w:rPr>
          <w:color w:val="FF0000"/>
        </w:rPr>
      </w:pPr>
    </w:p>
    <w:sectPr w:rsidR="00DF7F4A" w:rsidRPr="00021A39" w:rsidSect="00E9679F">
      <w:headerReference w:type="default" r:id="rId13"/>
      <w:headerReference w:type="first" r:id="rId14"/>
      <w:pgSz w:w="12240" w:h="15840"/>
      <w:pgMar w:top="720" w:right="720" w:bottom="720" w:left="72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9CF20B" w14:textId="77777777" w:rsidR="00043428" w:rsidRDefault="00043428" w:rsidP="00171C2B">
      <w:r>
        <w:separator/>
      </w:r>
    </w:p>
  </w:endnote>
  <w:endnote w:type="continuationSeparator" w:id="0">
    <w:p w14:paraId="3F6AE32B" w14:textId="77777777" w:rsidR="00043428" w:rsidRDefault="00043428" w:rsidP="00171C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auto"/>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0DAC5A" w14:textId="77777777" w:rsidR="00043428" w:rsidRDefault="00043428" w:rsidP="00171C2B">
      <w:r>
        <w:separator/>
      </w:r>
    </w:p>
  </w:footnote>
  <w:footnote w:type="continuationSeparator" w:id="0">
    <w:p w14:paraId="3B9F40EE" w14:textId="77777777" w:rsidR="00043428" w:rsidRDefault="00043428" w:rsidP="00171C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8943E" w14:textId="5D36BF22" w:rsidR="00E406EF" w:rsidRDefault="00E406EF">
    <w:pPr>
      <w:pStyle w:val="Header"/>
    </w:pPr>
    <w:r>
      <w:rPr>
        <w:noProof/>
        <w:lang w:eastAsia="zh-CN"/>
      </w:rPr>
      <w:drawing>
        <wp:inline distT="0" distB="0" distL="0" distR="0" wp14:anchorId="7003D651" wp14:editId="2EB0ABDE">
          <wp:extent cx="7029450" cy="1276597"/>
          <wp:effectExtent l="0" t="0" r="0" b="0"/>
          <wp:docPr id="1" name="Picture 1"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8088" cy="1276350"/>
                  </a:xfrm>
                  <a:prstGeom prst="rect">
                    <a:avLst/>
                  </a:prstGeom>
                  <a:noFill/>
                  <a:ln>
                    <a:noFill/>
                  </a:ln>
                  <a:effectLst>
                    <a:outerShdw blurRad="50800" dist="50800" sx="1000" sy="1000" algn="ctr" rotWithShape="0">
                      <a:schemeClr val="bg1"/>
                    </a:outerShdw>
                  </a:effec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6F961" w14:textId="57BD71B1" w:rsidR="00E406EF" w:rsidRDefault="00E406EF">
    <w:pPr>
      <w:pStyle w:val="Header"/>
    </w:pPr>
    <w:r>
      <w:rPr>
        <w:noProof/>
        <w:lang w:eastAsia="zh-CN"/>
      </w:rPr>
      <w:drawing>
        <wp:inline distT="0" distB="0" distL="0" distR="0" wp14:anchorId="6C1ADBF3" wp14:editId="40237C15">
          <wp:extent cx="6850800" cy="1245600"/>
          <wp:effectExtent l="0" t="0" r="7620" b="0"/>
          <wp:docPr id="7" name="Picture 7"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ogo with blo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0800" cy="1245600"/>
                  </a:xfrm>
                  <a:prstGeom prst="rect">
                    <a:avLst/>
                  </a:prstGeom>
                  <a:noFill/>
                  <a:ln>
                    <a:noFill/>
                  </a:ln>
                </pic:spPr>
              </pic:pic>
            </a:graphicData>
          </a:graphic>
        </wp:inline>
      </w:drawing>
    </w:r>
  </w:p>
  <w:p w14:paraId="15690253" w14:textId="77777777" w:rsidR="00E406EF" w:rsidRDefault="00E406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A0B73"/>
    <w:multiLevelType w:val="hybridMultilevel"/>
    <w:tmpl w:val="E68880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908633D"/>
    <w:multiLevelType w:val="hybridMultilevel"/>
    <w:tmpl w:val="DD50D41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309F0A25"/>
    <w:multiLevelType w:val="hybridMultilevel"/>
    <w:tmpl w:val="F3FCCF4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DC660F"/>
    <w:multiLevelType w:val="hybridMultilevel"/>
    <w:tmpl w:val="1834D5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0750A24"/>
    <w:multiLevelType w:val="hybridMultilevel"/>
    <w:tmpl w:val="5E04577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 w15:restartNumberingAfterBreak="0">
    <w:nsid w:val="4E6121DC"/>
    <w:multiLevelType w:val="hybridMultilevel"/>
    <w:tmpl w:val="61C4FC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03D01C2"/>
    <w:multiLevelType w:val="hybridMultilevel"/>
    <w:tmpl w:val="4EC4330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5634446E"/>
    <w:multiLevelType w:val="hybridMultilevel"/>
    <w:tmpl w:val="C096AE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9902410"/>
    <w:multiLevelType w:val="hybridMultilevel"/>
    <w:tmpl w:val="8A2A1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3B77A66"/>
    <w:multiLevelType w:val="hybridMultilevel"/>
    <w:tmpl w:val="DF5A39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80B140A"/>
    <w:multiLevelType w:val="hybridMultilevel"/>
    <w:tmpl w:val="0DB8A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EDD4A61"/>
    <w:multiLevelType w:val="hybridMultilevel"/>
    <w:tmpl w:val="402A03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8"/>
  </w:num>
  <w:num w:numId="4">
    <w:abstractNumId w:val="11"/>
  </w:num>
  <w:num w:numId="5">
    <w:abstractNumId w:val="3"/>
  </w:num>
  <w:num w:numId="6">
    <w:abstractNumId w:val="5"/>
  </w:num>
  <w:num w:numId="7">
    <w:abstractNumId w:val="0"/>
  </w:num>
  <w:num w:numId="8">
    <w:abstractNumId w:val="7"/>
  </w:num>
  <w:num w:numId="9">
    <w:abstractNumId w:val="1"/>
  </w:num>
  <w:num w:numId="10">
    <w:abstractNumId w:val="9"/>
  </w:num>
  <w:num w:numId="11">
    <w:abstractNumId w:val="6"/>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activeWritingStyle w:appName="MSWord" w:lang="en-AU" w:vendorID="64" w:dllVersion="6" w:nlCheck="1" w:checkStyle="1"/>
  <w:activeWritingStyle w:appName="MSWord" w:lang="en-US" w:vendorID="64" w:dllVersion="6" w:nlCheck="1" w:checkStyle="0"/>
  <w:activeWritingStyle w:appName="MSWord" w:lang="en-AU" w:vendorID="64" w:dllVersion="0" w:nlCheck="1" w:checkStyle="0"/>
  <w:activeWritingStyle w:appName="MSWord" w:lang="en-US" w:vendorID="64" w:dllVersion="0" w:nlCheck="1" w:checkStyle="0"/>
  <w:activeWritingStyle w:appName="MSWord" w:lang="en-AU" w:vendorID="64" w:dllVersion="131078" w:nlCheck="1" w:checkStyle="1"/>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1tDCyMDUzMjM1MDJW0lEKTi0uzszPAykwNKsFAPXJHnktAAAA"/>
  </w:docVars>
  <w:rsids>
    <w:rsidRoot w:val="0032664B"/>
    <w:rsid w:val="00021A39"/>
    <w:rsid w:val="000330E9"/>
    <w:rsid w:val="00033587"/>
    <w:rsid w:val="00043428"/>
    <w:rsid w:val="00073400"/>
    <w:rsid w:val="00082C73"/>
    <w:rsid w:val="00092E3E"/>
    <w:rsid w:val="000E4FB0"/>
    <w:rsid w:val="00130788"/>
    <w:rsid w:val="00160B36"/>
    <w:rsid w:val="00162D90"/>
    <w:rsid w:val="00170790"/>
    <w:rsid w:val="00171C2B"/>
    <w:rsid w:val="001925DF"/>
    <w:rsid w:val="001F49A8"/>
    <w:rsid w:val="00206744"/>
    <w:rsid w:val="00227742"/>
    <w:rsid w:val="0023015B"/>
    <w:rsid w:val="0025037B"/>
    <w:rsid w:val="00270BFF"/>
    <w:rsid w:val="002B5DCC"/>
    <w:rsid w:val="002E491D"/>
    <w:rsid w:val="00313E96"/>
    <w:rsid w:val="00314D2D"/>
    <w:rsid w:val="0032664B"/>
    <w:rsid w:val="003422C1"/>
    <w:rsid w:val="00350BEA"/>
    <w:rsid w:val="00354A44"/>
    <w:rsid w:val="00354EE6"/>
    <w:rsid w:val="003806E3"/>
    <w:rsid w:val="003F4AE8"/>
    <w:rsid w:val="00402144"/>
    <w:rsid w:val="004144AE"/>
    <w:rsid w:val="00414ED0"/>
    <w:rsid w:val="00414FAA"/>
    <w:rsid w:val="0042675D"/>
    <w:rsid w:val="00431D77"/>
    <w:rsid w:val="004427C4"/>
    <w:rsid w:val="00442A2B"/>
    <w:rsid w:val="0047080F"/>
    <w:rsid w:val="004731F8"/>
    <w:rsid w:val="00482291"/>
    <w:rsid w:val="0048699E"/>
    <w:rsid w:val="004A7542"/>
    <w:rsid w:val="004F6B25"/>
    <w:rsid w:val="005348AF"/>
    <w:rsid w:val="00537B41"/>
    <w:rsid w:val="0054503D"/>
    <w:rsid w:val="00571A8D"/>
    <w:rsid w:val="005762E4"/>
    <w:rsid w:val="00590ECE"/>
    <w:rsid w:val="005A31BA"/>
    <w:rsid w:val="005D0863"/>
    <w:rsid w:val="005E1D05"/>
    <w:rsid w:val="005F49CE"/>
    <w:rsid w:val="005F5129"/>
    <w:rsid w:val="0061066D"/>
    <w:rsid w:val="00657722"/>
    <w:rsid w:val="00661BE9"/>
    <w:rsid w:val="00667405"/>
    <w:rsid w:val="00671D9C"/>
    <w:rsid w:val="006B4713"/>
    <w:rsid w:val="006C0A14"/>
    <w:rsid w:val="006D4BE1"/>
    <w:rsid w:val="006E17A4"/>
    <w:rsid w:val="006F06FE"/>
    <w:rsid w:val="006F667C"/>
    <w:rsid w:val="00702B27"/>
    <w:rsid w:val="00705F23"/>
    <w:rsid w:val="007164DD"/>
    <w:rsid w:val="00716FBF"/>
    <w:rsid w:val="00750949"/>
    <w:rsid w:val="00791449"/>
    <w:rsid w:val="0079408E"/>
    <w:rsid w:val="007B0531"/>
    <w:rsid w:val="007B1150"/>
    <w:rsid w:val="007B5481"/>
    <w:rsid w:val="007B7E22"/>
    <w:rsid w:val="007F33FA"/>
    <w:rsid w:val="008063B0"/>
    <w:rsid w:val="00852074"/>
    <w:rsid w:val="00876D70"/>
    <w:rsid w:val="0088078B"/>
    <w:rsid w:val="008D108D"/>
    <w:rsid w:val="008F7FDC"/>
    <w:rsid w:val="00906B9A"/>
    <w:rsid w:val="00933321"/>
    <w:rsid w:val="00972737"/>
    <w:rsid w:val="009A10C6"/>
    <w:rsid w:val="009B0A4C"/>
    <w:rsid w:val="00A17798"/>
    <w:rsid w:val="00A32FE4"/>
    <w:rsid w:val="00A33165"/>
    <w:rsid w:val="00A4113C"/>
    <w:rsid w:val="00A868D7"/>
    <w:rsid w:val="00AB0865"/>
    <w:rsid w:val="00AE7CA4"/>
    <w:rsid w:val="00B14C2B"/>
    <w:rsid w:val="00B16DB2"/>
    <w:rsid w:val="00B922E9"/>
    <w:rsid w:val="00B966E9"/>
    <w:rsid w:val="00BA20BF"/>
    <w:rsid w:val="00BA2A8C"/>
    <w:rsid w:val="00BA6CC4"/>
    <w:rsid w:val="00BD5F27"/>
    <w:rsid w:val="00BD708A"/>
    <w:rsid w:val="00BE54A4"/>
    <w:rsid w:val="00C06EE4"/>
    <w:rsid w:val="00C24820"/>
    <w:rsid w:val="00C76C73"/>
    <w:rsid w:val="00CB0FEC"/>
    <w:rsid w:val="00D025AF"/>
    <w:rsid w:val="00D12759"/>
    <w:rsid w:val="00D83D7A"/>
    <w:rsid w:val="00D94204"/>
    <w:rsid w:val="00DE0422"/>
    <w:rsid w:val="00DF4A7E"/>
    <w:rsid w:val="00DF7F4A"/>
    <w:rsid w:val="00E06DFC"/>
    <w:rsid w:val="00E1028E"/>
    <w:rsid w:val="00E406EF"/>
    <w:rsid w:val="00E542C4"/>
    <w:rsid w:val="00E9414F"/>
    <w:rsid w:val="00E9679F"/>
    <w:rsid w:val="00EA3A4B"/>
    <w:rsid w:val="00ED5CB7"/>
    <w:rsid w:val="00EE44AD"/>
    <w:rsid w:val="00EF44AA"/>
    <w:rsid w:val="00F202E8"/>
    <w:rsid w:val="00F778D9"/>
    <w:rsid w:val="00F92B76"/>
    <w:rsid w:val="00FA2223"/>
    <w:rsid w:val="00FE043C"/>
    <w:rsid w:val="00FF0400"/>
    <w:rsid w:val="00FF31C9"/>
    <w:rsid w:val="00FF705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0450DDD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664B"/>
    <w:pPr>
      <w:spacing w:after="0" w:line="240" w:lineRule="auto"/>
    </w:pPr>
    <w:rPr>
      <w:rFonts w:ascii="Times New Roman" w:eastAsia="Times New Roman" w:hAnsi="Times New Roman" w:cs="Times New Roman"/>
      <w:sz w:val="24"/>
      <w:szCs w:val="24"/>
      <w:lang w:eastAsia="en-AU"/>
    </w:rPr>
  </w:style>
  <w:style w:type="paragraph" w:styleId="Heading1">
    <w:name w:val="heading 1"/>
    <w:basedOn w:val="Normal"/>
    <w:next w:val="Normal"/>
    <w:link w:val="Heading1Char"/>
    <w:uiPriority w:val="9"/>
    <w:qFormat/>
    <w:rsid w:val="008063B0"/>
    <w:pPr>
      <w:keepNext/>
      <w:keepLines/>
      <w:spacing w:before="240" w:line="259" w:lineRule="auto"/>
      <w:outlineLvl w:val="0"/>
    </w:pPr>
    <w:rPr>
      <w:rFonts w:asciiTheme="majorHAnsi" w:eastAsiaTheme="majorEastAsia" w:hAnsiTheme="majorHAnsi" w:cstheme="majorBidi"/>
      <w:color w:val="365F91" w:themeColor="accent1" w:themeShade="BF"/>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2664B"/>
    <w:rPr>
      <w:color w:val="0000FF"/>
      <w:u w:val="single"/>
    </w:rPr>
  </w:style>
  <w:style w:type="paragraph" w:styleId="BalloonText">
    <w:name w:val="Balloon Text"/>
    <w:basedOn w:val="Normal"/>
    <w:link w:val="BalloonTextChar"/>
    <w:uiPriority w:val="99"/>
    <w:semiHidden/>
    <w:unhideWhenUsed/>
    <w:rsid w:val="00E06DF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06DFC"/>
    <w:rPr>
      <w:rFonts w:ascii="Lucida Grande" w:eastAsia="Times New Roman" w:hAnsi="Lucida Grande" w:cs="Lucida Grande"/>
      <w:sz w:val="18"/>
      <w:szCs w:val="18"/>
      <w:lang w:eastAsia="en-AU"/>
    </w:rPr>
  </w:style>
  <w:style w:type="character" w:styleId="CommentReference">
    <w:name w:val="annotation reference"/>
    <w:basedOn w:val="DefaultParagraphFont"/>
    <w:uiPriority w:val="99"/>
    <w:semiHidden/>
    <w:unhideWhenUsed/>
    <w:rsid w:val="00DF4A7E"/>
    <w:rPr>
      <w:sz w:val="16"/>
      <w:szCs w:val="16"/>
    </w:rPr>
  </w:style>
  <w:style w:type="paragraph" w:styleId="CommentText">
    <w:name w:val="annotation text"/>
    <w:basedOn w:val="Normal"/>
    <w:link w:val="CommentTextChar"/>
    <w:uiPriority w:val="99"/>
    <w:semiHidden/>
    <w:unhideWhenUsed/>
    <w:rsid w:val="00DF4A7E"/>
    <w:rPr>
      <w:sz w:val="20"/>
      <w:szCs w:val="20"/>
    </w:rPr>
  </w:style>
  <w:style w:type="character" w:customStyle="1" w:styleId="CommentTextChar">
    <w:name w:val="Comment Text Char"/>
    <w:basedOn w:val="DefaultParagraphFont"/>
    <w:link w:val="CommentText"/>
    <w:uiPriority w:val="99"/>
    <w:semiHidden/>
    <w:rsid w:val="00DF4A7E"/>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DF4A7E"/>
    <w:rPr>
      <w:b/>
      <w:bCs/>
    </w:rPr>
  </w:style>
  <w:style w:type="character" w:customStyle="1" w:styleId="CommentSubjectChar">
    <w:name w:val="Comment Subject Char"/>
    <w:basedOn w:val="CommentTextChar"/>
    <w:link w:val="CommentSubject"/>
    <w:uiPriority w:val="99"/>
    <w:semiHidden/>
    <w:rsid w:val="00DF4A7E"/>
    <w:rPr>
      <w:rFonts w:ascii="Times New Roman" w:eastAsia="Times New Roman" w:hAnsi="Times New Roman" w:cs="Times New Roman"/>
      <w:b/>
      <w:bCs/>
      <w:sz w:val="20"/>
      <w:szCs w:val="20"/>
      <w:lang w:eastAsia="en-AU"/>
    </w:rPr>
  </w:style>
  <w:style w:type="paragraph" w:styleId="ListParagraph">
    <w:name w:val="List Paragraph"/>
    <w:basedOn w:val="Normal"/>
    <w:uiPriority w:val="34"/>
    <w:qFormat/>
    <w:rsid w:val="00AE7CA4"/>
    <w:pPr>
      <w:ind w:left="720"/>
      <w:contextualSpacing/>
    </w:pPr>
  </w:style>
  <w:style w:type="paragraph" w:styleId="Header">
    <w:name w:val="header"/>
    <w:basedOn w:val="Normal"/>
    <w:link w:val="HeaderChar"/>
    <w:uiPriority w:val="99"/>
    <w:unhideWhenUsed/>
    <w:rsid w:val="00171C2B"/>
    <w:pPr>
      <w:tabs>
        <w:tab w:val="center" w:pos="4513"/>
        <w:tab w:val="right" w:pos="9026"/>
      </w:tabs>
    </w:pPr>
  </w:style>
  <w:style w:type="character" w:customStyle="1" w:styleId="HeaderChar">
    <w:name w:val="Header Char"/>
    <w:basedOn w:val="DefaultParagraphFont"/>
    <w:link w:val="Header"/>
    <w:uiPriority w:val="99"/>
    <w:rsid w:val="00171C2B"/>
    <w:rPr>
      <w:rFonts w:ascii="Times New Roman" w:eastAsia="Times New Roman" w:hAnsi="Times New Roman" w:cs="Times New Roman"/>
      <w:sz w:val="24"/>
      <w:szCs w:val="24"/>
      <w:lang w:eastAsia="en-AU"/>
    </w:rPr>
  </w:style>
  <w:style w:type="paragraph" w:styleId="Footer">
    <w:name w:val="footer"/>
    <w:basedOn w:val="Normal"/>
    <w:link w:val="FooterChar"/>
    <w:uiPriority w:val="99"/>
    <w:unhideWhenUsed/>
    <w:rsid w:val="00171C2B"/>
    <w:pPr>
      <w:tabs>
        <w:tab w:val="center" w:pos="4513"/>
        <w:tab w:val="right" w:pos="9026"/>
      </w:tabs>
    </w:pPr>
  </w:style>
  <w:style w:type="character" w:customStyle="1" w:styleId="FooterChar">
    <w:name w:val="Footer Char"/>
    <w:basedOn w:val="DefaultParagraphFont"/>
    <w:link w:val="Footer"/>
    <w:uiPriority w:val="99"/>
    <w:rsid w:val="00171C2B"/>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4A7542"/>
    <w:rPr>
      <w:color w:val="800080" w:themeColor="followedHyperlink"/>
      <w:u w:val="single"/>
    </w:rPr>
  </w:style>
  <w:style w:type="character" w:customStyle="1" w:styleId="UnresolvedMention1">
    <w:name w:val="Unresolved Mention1"/>
    <w:basedOn w:val="DefaultParagraphFont"/>
    <w:uiPriority w:val="99"/>
    <w:semiHidden/>
    <w:unhideWhenUsed/>
    <w:rsid w:val="00BA2A8C"/>
    <w:rPr>
      <w:color w:val="808080"/>
      <w:shd w:val="clear" w:color="auto" w:fill="E6E6E6"/>
    </w:rPr>
  </w:style>
  <w:style w:type="table" w:styleId="TableGrid">
    <w:name w:val="Table Grid"/>
    <w:basedOn w:val="TableNormal"/>
    <w:uiPriority w:val="59"/>
    <w:rsid w:val="008063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063B0"/>
    <w:rPr>
      <w:rFonts w:asciiTheme="majorHAnsi" w:eastAsiaTheme="majorEastAsia" w:hAnsiTheme="majorHAnsi" w:cstheme="majorBidi"/>
      <w:color w:val="365F91"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369607">
      <w:bodyDiv w:val="1"/>
      <w:marLeft w:val="0"/>
      <w:marRight w:val="0"/>
      <w:marTop w:val="0"/>
      <w:marBottom w:val="0"/>
      <w:divBdr>
        <w:top w:val="none" w:sz="0" w:space="0" w:color="auto"/>
        <w:left w:val="none" w:sz="0" w:space="0" w:color="auto"/>
        <w:bottom w:val="none" w:sz="0" w:space="0" w:color="auto"/>
        <w:right w:val="none" w:sz="0" w:space="0" w:color="auto"/>
      </w:divBdr>
    </w:div>
    <w:div w:id="757096104">
      <w:bodyDiv w:val="1"/>
      <w:marLeft w:val="0"/>
      <w:marRight w:val="0"/>
      <w:marTop w:val="0"/>
      <w:marBottom w:val="0"/>
      <w:divBdr>
        <w:top w:val="none" w:sz="0" w:space="0" w:color="auto"/>
        <w:left w:val="none" w:sz="0" w:space="0" w:color="auto"/>
        <w:bottom w:val="none" w:sz="0" w:space="0" w:color="auto"/>
        <w:right w:val="none" w:sz="0" w:space="0" w:color="auto"/>
      </w:divBdr>
    </w:div>
    <w:div w:id="769275015">
      <w:bodyDiv w:val="1"/>
      <w:marLeft w:val="0"/>
      <w:marRight w:val="0"/>
      <w:marTop w:val="0"/>
      <w:marBottom w:val="0"/>
      <w:divBdr>
        <w:top w:val="none" w:sz="0" w:space="0" w:color="auto"/>
        <w:left w:val="none" w:sz="0" w:space="0" w:color="auto"/>
        <w:bottom w:val="none" w:sz="0" w:space="0" w:color="auto"/>
        <w:right w:val="none" w:sz="0" w:space="0" w:color="auto"/>
      </w:divBdr>
    </w:div>
    <w:div w:id="840315011">
      <w:bodyDiv w:val="1"/>
      <w:marLeft w:val="0"/>
      <w:marRight w:val="0"/>
      <w:marTop w:val="0"/>
      <w:marBottom w:val="0"/>
      <w:divBdr>
        <w:top w:val="none" w:sz="0" w:space="0" w:color="auto"/>
        <w:left w:val="none" w:sz="0" w:space="0" w:color="auto"/>
        <w:bottom w:val="none" w:sz="0" w:space="0" w:color="auto"/>
        <w:right w:val="none" w:sz="0" w:space="0" w:color="auto"/>
      </w:divBdr>
    </w:div>
    <w:div w:id="1110011400">
      <w:bodyDiv w:val="1"/>
      <w:marLeft w:val="0"/>
      <w:marRight w:val="0"/>
      <w:marTop w:val="0"/>
      <w:marBottom w:val="0"/>
      <w:divBdr>
        <w:top w:val="none" w:sz="0" w:space="0" w:color="auto"/>
        <w:left w:val="none" w:sz="0" w:space="0" w:color="auto"/>
        <w:bottom w:val="none" w:sz="0" w:space="0" w:color="auto"/>
        <w:right w:val="none" w:sz="0" w:space="0" w:color="auto"/>
      </w:divBdr>
    </w:div>
    <w:div w:id="1120223763">
      <w:bodyDiv w:val="1"/>
      <w:marLeft w:val="0"/>
      <w:marRight w:val="0"/>
      <w:marTop w:val="0"/>
      <w:marBottom w:val="0"/>
      <w:divBdr>
        <w:top w:val="none" w:sz="0" w:space="0" w:color="auto"/>
        <w:left w:val="none" w:sz="0" w:space="0" w:color="auto"/>
        <w:bottom w:val="none" w:sz="0" w:space="0" w:color="auto"/>
        <w:right w:val="none" w:sz="0" w:space="0" w:color="auto"/>
      </w:divBdr>
    </w:div>
    <w:div w:id="1704093583">
      <w:bodyDiv w:val="1"/>
      <w:marLeft w:val="0"/>
      <w:marRight w:val="0"/>
      <w:marTop w:val="0"/>
      <w:marBottom w:val="0"/>
      <w:divBdr>
        <w:top w:val="none" w:sz="0" w:space="0" w:color="auto"/>
        <w:left w:val="none" w:sz="0" w:space="0" w:color="auto"/>
        <w:bottom w:val="none" w:sz="0" w:space="0" w:color="auto"/>
        <w:right w:val="none" w:sz="0" w:space="0" w:color="auto"/>
      </w:divBdr>
    </w:div>
    <w:div w:id="2051025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Yingnan.shi@anu.edu.au"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licies.anu.edu.au/ppl/document/ANUP_010007"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0D420C6A8034449FF85CC8A140C066" ma:contentTypeVersion="16" ma:contentTypeDescription="Create a new document." ma:contentTypeScope="" ma:versionID="5c41e0c01ada38f321a3deeef661ef46">
  <xsd:schema xmlns:xsd="http://www.w3.org/2001/XMLSchema" xmlns:xs="http://www.w3.org/2001/XMLSchema" xmlns:p="http://schemas.microsoft.com/office/2006/metadata/properties" xmlns:ns3="e9f29b67-5f0e-4351-b076-8eb523fa4402" xmlns:ns4="82f14964-5ee2-40fe-a284-79d66659ae05" targetNamespace="http://schemas.microsoft.com/office/2006/metadata/properties" ma:root="true" ma:fieldsID="c5cedd90c998adc3e474fecd57312094" ns3:_="" ns4:_="">
    <xsd:import namespace="e9f29b67-5f0e-4351-b076-8eb523fa4402"/>
    <xsd:import namespace="82f14964-5ee2-40fe-a284-79d66659ae0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EventHashCode" minOccurs="0"/>
                <xsd:element ref="ns4:MediaServiceGenerationTime" minOccurs="0"/>
                <xsd:element ref="ns4:MediaServiceAutoTags" minOccurs="0"/>
                <xsd:element ref="ns4:MediaServiceOCR" minOccurs="0"/>
                <xsd:element ref="ns4:MediaServiceDateTaken" minOccurs="0"/>
                <xsd:element ref="ns4:MediaServiceLocation" minOccurs="0"/>
                <xsd:element ref="ns4:MediaServiceAutoKeyPoints" minOccurs="0"/>
                <xsd:element ref="ns4:MediaServiceKeyPoints" minOccurs="0"/>
                <xsd:element ref="ns4:_activity" minOccurs="0"/>
                <xsd:element ref="ns4:MediaServiceObjectDetectorVersion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f29b67-5f0e-4351-b076-8eb523fa4402"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f14964-5ee2-40fe-a284-79d66659ae0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description=""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2f14964-5ee2-40fe-a284-79d66659ae0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B53C96-B0A0-4482-B305-4CC7834C81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f29b67-5f0e-4351-b076-8eb523fa4402"/>
    <ds:schemaRef ds:uri="82f14964-5ee2-40fe-a284-79d66659ae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5C8033-BD44-445E-825B-AFDF0C89E76E}">
  <ds:schemaRefs>
    <ds:schemaRef ds:uri="http://schemas.microsoft.com/sharepoint/v3/contenttype/forms"/>
  </ds:schemaRefs>
</ds:datastoreItem>
</file>

<file path=customXml/itemProps3.xml><?xml version="1.0" encoding="utf-8"?>
<ds:datastoreItem xmlns:ds="http://schemas.openxmlformats.org/officeDocument/2006/customXml" ds:itemID="{89F40D24-4FB7-4539-911E-696D6990951D}">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82f14964-5ee2-40fe-a284-79d66659ae05"/>
    <ds:schemaRef ds:uri="http://purl.org/dc/terms/"/>
    <ds:schemaRef ds:uri="e9f29b67-5f0e-4351-b076-8eb523fa4402"/>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C5F0FC92-D9FD-4C88-9734-8E8ACF0CE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740</Words>
  <Characters>418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The Australian National University</Company>
  <LinksUpToDate>false</LinksUpToDate>
  <CharactersWithSpaces>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anne Micklethwait</dc:creator>
  <cp:lastModifiedBy>Yingnan Shi</cp:lastModifiedBy>
  <cp:revision>2</cp:revision>
  <cp:lastPrinted>2018-01-15T07:39:00Z</cp:lastPrinted>
  <dcterms:created xsi:type="dcterms:W3CDTF">2023-07-28T06:05:00Z</dcterms:created>
  <dcterms:modified xsi:type="dcterms:W3CDTF">2023-07-28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0D420C6A8034449FF85CC8A140C066</vt:lpwstr>
  </property>
</Properties>
</file>